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99ABD" w14:textId="3B122957" w:rsidR="00E917DC" w:rsidRDefault="00CC3CF6" w:rsidP="00CC3CF6">
      <w:pPr>
        <w:pStyle w:val="1"/>
        <w:jc w:val="center"/>
      </w:pPr>
      <w:r w:rsidRPr="00CC3CF6">
        <w:t xml:space="preserve">Лабораторная работа № </w:t>
      </w:r>
      <w:r w:rsidR="00565063">
        <w:t>5</w:t>
      </w:r>
      <w:r w:rsidRPr="00CC3CF6">
        <w:t>. Пример ССП для контент-маркетинга</w:t>
      </w:r>
    </w:p>
    <w:p w14:paraId="586CB3B6" w14:textId="03A40FC4" w:rsidR="00CC3CF6" w:rsidRDefault="002E1E5A">
      <w:r>
        <w:t>Были добавлены стратегические цели и ключевые показатели.</w:t>
      </w:r>
    </w:p>
    <w:p w14:paraId="3FA29141" w14:textId="5A796E22" w:rsidR="002E1E5A" w:rsidRDefault="002E1E5A">
      <w:r w:rsidRPr="002E1E5A">
        <w:rPr>
          <w:noProof/>
        </w:rPr>
        <w:drawing>
          <wp:inline distT="0" distB="0" distL="0" distR="0" wp14:anchorId="39527D99" wp14:editId="11189108">
            <wp:extent cx="9072245" cy="52578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072245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882D" w14:textId="7F82FCA4" w:rsidR="002E1E5A" w:rsidRDefault="002E1E5A">
      <w:r w:rsidRPr="002E1E5A">
        <w:rPr>
          <w:noProof/>
        </w:rPr>
        <w:lastRenderedPageBreak/>
        <w:drawing>
          <wp:inline distT="0" distB="0" distL="0" distR="0" wp14:anchorId="5FEE1254" wp14:editId="0E6F2F62">
            <wp:extent cx="9072245" cy="893445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072245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32E2A" w14:textId="5026679A" w:rsidR="002E1E5A" w:rsidRDefault="002E1E5A">
      <w:r>
        <w:t>Далее были установлены связи между целями.</w:t>
      </w:r>
    </w:p>
    <w:p w14:paraId="717A4690" w14:textId="6625CC25" w:rsidR="002E1E5A" w:rsidRDefault="002E1E5A">
      <w:r w:rsidRPr="002E1E5A">
        <w:rPr>
          <w:noProof/>
        </w:rPr>
        <w:lastRenderedPageBreak/>
        <w:drawing>
          <wp:inline distT="0" distB="0" distL="0" distR="0" wp14:anchorId="50AF30F4" wp14:editId="2F4ADDA5">
            <wp:extent cx="9072245" cy="5255260"/>
            <wp:effectExtent l="0" t="0" r="0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072245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5930A" w14:textId="77777777" w:rsidR="002E1E5A" w:rsidRDefault="002E1E5A"/>
    <w:sectPr w:rsidR="002E1E5A" w:rsidSect="00CC3CF6">
      <w:pgSz w:w="16838" w:h="11906" w:orient="landscape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zYysrQ0NDIyMDRS0lEKTi0uzszPAykwqgUA0T/twSwAAAA="/>
  </w:docVars>
  <w:rsids>
    <w:rsidRoot w:val="008143F5"/>
    <w:rsid w:val="00250B85"/>
    <w:rsid w:val="002E1E5A"/>
    <w:rsid w:val="00565063"/>
    <w:rsid w:val="008143F5"/>
    <w:rsid w:val="00CC3CF6"/>
    <w:rsid w:val="00E91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7ACF7"/>
  <w15:chartTrackingRefBased/>
  <w15:docId w15:val="{DC35AFA4-4E78-4066-9468-68D795114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C3C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C3C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1</Words>
  <Characters>146</Characters>
  <Application>Microsoft Office Word</Application>
  <DocSecurity>0</DocSecurity>
  <Lines>6</Lines>
  <Paragraphs>3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6-15T20:40:00Z</dcterms:created>
  <dcterms:modified xsi:type="dcterms:W3CDTF">2021-06-15T21:08:00Z</dcterms:modified>
</cp:coreProperties>
</file>